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5.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bookmarkEnd w:id="38"/>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App screenshot</w:t>
      </w:r>
    </w:p>
    <w:p>
      <w:pPr>
        <w:pStyle w:val="Heading2"/>
      </w:pPr>
      <w:bookmarkStart w:id="40" w:name="sensitivity-analyses"/>
      <w:bookmarkEnd w:id="40"/>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1" w:name="unclassified-reaches"/>
      <w:bookmarkEnd w:id="41"/>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2" w:name="results"/>
      <w:bookmarkEnd w:id="42"/>
      <w:r>
        <w:t xml:space="preserve">Results</w:t>
      </w:r>
    </w:p>
    <w:p>
      <w:pPr>
        <w:pStyle w:val="Heading3"/>
      </w:pPr>
      <w:bookmarkStart w:id="43" w:name="state-wide-patterns"/>
      <w:bookmarkEnd w:id="43"/>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4" w:name="case-study"/>
      <w:bookmarkEnd w:id="44"/>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3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3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6" w:name="sensitivity-analysis"/>
      <w:bookmarkEnd w:id="46"/>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47" w:name="unclassified-reaches-1"/>
      <w:bookmarkEnd w:id="47"/>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8" w:name="discussion"/>
      <w:bookmarkEnd w:id="48"/>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49" w:name="supplement"/>
      <w:bookmarkEnd w:id="49"/>
      <w:r>
        <w:t xml:space="preserve">Supplement</w:t>
      </w:r>
    </w:p>
    <w:p>
      <w:pPr>
        <w:pStyle w:val="FirstParagraph"/>
      </w:pPr>
      <w:r>
        <w:t xml:space="preserve">Online application.</w:t>
      </w:r>
    </w:p>
    <w:p>
      <w:pPr>
        <w:pStyle w:val="Heading1"/>
      </w:pPr>
      <w:bookmarkStart w:id="50" w:name="references"/>
      <w:bookmarkEnd w:id="50"/>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1">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2">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3">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4">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5">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6">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7">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8">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59">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0">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1">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2">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1d81fb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7fdc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2T17:15:00Z</dcterms:created>
  <dcterms:modified xsi:type="dcterms:W3CDTF">2018-03-22T17:15:00Z</dcterms:modified>
</cp:coreProperties>
</file>